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1628B" w14:textId="092E2EAC" w:rsidR="00C7369B" w:rsidRPr="00582113" w:rsidRDefault="00C7369B" w:rsidP="007C53D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582113">
        <w:rPr>
          <w:rFonts w:ascii="Times New Roman" w:hAnsi="Times New Roman" w:cs="Times New Roman"/>
          <w:b/>
          <w:bCs/>
          <w:sz w:val="20"/>
          <w:szCs w:val="20"/>
        </w:rPr>
        <w:t>Annexure A</w:t>
      </w:r>
    </w:p>
    <w:p w14:paraId="77B853AD" w14:textId="77777777" w:rsidR="00A05189" w:rsidRPr="00582113" w:rsidRDefault="000239FC" w:rsidP="001E0BBF">
      <w:pPr>
        <w:widowControl w:val="0"/>
        <w:autoSpaceDE w:val="0"/>
        <w:autoSpaceDN w:val="0"/>
        <w:adjustRightInd w:val="0"/>
        <w:spacing w:after="120" w:line="240" w:lineRule="auto"/>
        <w:ind w:left="1848" w:right="1841"/>
        <w:jc w:val="center"/>
        <w:rPr>
          <w:rFonts w:ascii="Times New Roman" w:hAnsi="Times New Roman" w:cs="Times New Roman"/>
          <w:sz w:val="20"/>
          <w:szCs w:val="20"/>
        </w:rPr>
      </w:pPr>
      <w:r w:rsidRPr="00582113">
        <w:rPr>
          <w:rFonts w:ascii="Times New Roman" w:hAnsi="Times New Roman" w:cs="Times New Roman"/>
          <w:b/>
          <w:bCs/>
          <w:spacing w:val="2"/>
          <w:sz w:val="20"/>
          <w:szCs w:val="20"/>
          <w:u w:val="thick"/>
        </w:rPr>
        <w:t>A</w:t>
      </w:r>
      <w:r w:rsidRPr="00582113">
        <w:rPr>
          <w:rFonts w:ascii="Times New Roman" w:hAnsi="Times New Roman" w:cs="Times New Roman"/>
          <w:b/>
          <w:bCs/>
          <w:sz w:val="20"/>
          <w:szCs w:val="20"/>
          <w:u w:val="thick"/>
        </w:rPr>
        <w:t>PP</w:t>
      </w:r>
      <w:r w:rsidRPr="00582113">
        <w:rPr>
          <w:rFonts w:ascii="Times New Roman" w:hAnsi="Times New Roman" w:cs="Times New Roman"/>
          <w:b/>
          <w:bCs/>
          <w:spacing w:val="-1"/>
          <w:sz w:val="20"/>
          <w:szCs w:val="20"/>
          <w:u w:val="thick"/>
        </w:rPr>
        <w:t>L</w:t>
      </w:r>
      <w:r w:rsidRPr="00582113">
        <w:rPr>
          <w:rFonts w:ascii="Times New Roman" w:hAnsi="Times New Roman" w:cs="Times New Roman"/>
          <w:b/>
          <w:bCs/>
          <w:spacing w:val="-2"/>
          <w:sz w:val="20"/>
          <w:szCs w:val="20"/>
          <w:u w:val="thick"/>
        </w:rPr>
        <w:t>I</w:t>
      </w:r>
      <w:r w:rsidRPr="00582113">
        <w:rPr>
          <w:rFonts w:ascii="Times New Roman" w:hAnsi="Times New Roman" w:cs="Times New Roman"/>
          <w:b/>
          <w:bCs/>
          <w:sz w:val="20"/>
          <w:szCs w:val="20"/>
          <w:u w:val="thick"/>
        </w:rPr>
        <w:t>CA</w:t>
      </w:r>
      <w:r w:rsidRPr="00582113">
        <w:rPr>
          <w:rFonts w:ascii="Times New Roman" w:hAnsi="Times New Roman" w:cs="Times New Roman"/>
          <w:b/>
          <w:bCs/>
          <w:spacing w:val="-2"/>
          <w:sz w:val="20"/>
          <w:szCs w:val="20"/>
          <w:u w:val="thick"/>
        </w:rPr>
        <w:t>TI</w:t>
      </w:r>
      <w:r w:rsidRPr="00582113">
        <w:rPr>
          <w:rFonts w:ascii="Times New Roman" w:hAnsi="Times New Roman" w:cs="Times New Roman"/>
          <w:b/>
          <w:bCs/>
          <w:sz w:val="20"/>
          <w:szCs w:val="20"/>
          <w:u w:val="thick"/>
        </w:rPr>
        <w:t>ON</w:t>
      </w:r>
      <w:r w:rsidRPr="00582113">
        <w:rPr>
          <w:rFonts w:ascii="Times New Roman" w:hAnsi="Times New Roman" w:cs="Times New Roman"/>
          <w:b/>
          <w:bCs/>
          <w:spacing w:val="2"/>
          <w:sz w:val="20"/>
          <w:szCs w:val="20"/>
          <w:u w:val="thick"/>
        </w:rPr>
        <w:t xml:space="preserve"> </w:t>
      </w:r>
      <w:r w:rsidRPr="00582113">
        <w:rPr>
          <w:rFonts w:ascii="Times New Roman" w:hAnsi="Times New Roman" w:cs="Times New Roman"/>
          <w:b/>
          <w:bCs/>
          <w:spacing w:val="3"/>
          <w:sz w:val="20"/>
          <w:szCs w:val="20"/>
          <w:u w:val="thick"/>
        </w:rPr>
        <w:t>F</w:t>
      </w:r>
      <w:r w:rsidRPr="00582113">
        <w:rPr>
          <w:rFonts w:ascii="Times New Roman" w:hAnsi="Times New Roman" w:cs="Times New Roman"/>
          <w:b/>
          <w:bCs/>
          <w:sz w:val="20"/>
          <w:szCs w:val="20"/>
          <w:u w:val="thick"/>
        </w:rPr>
        <w:t>OR</w:t>
      </w:r>
      <w:r w:rsidRPr="00582113">
        <w:rPr>
          <w:rFonts w:ascii="Times New Roman" w:hAnsi="Times New Roman" w:cs="Times New Roman"/>
          <w:b/>
          <w:bCs/>
          <w:spacing w:val="1"/>
          <w:sz w:val="20"/>
          <w:szCs w:val="20"/>
          <w:u w:val="thick"/>
        </w:rPr>
        <w:t xml:space="preserve"> </w:t>
      </w:r>
      <w:r w:rsidRPr="00582113">
        <w:rPr>
          <w:rFonts w:ascii="Times New Roman" w:hAnsi="Times New Roman" w:cs="Times New Roman"/>
          <w:b/>
          <w:bCs/>
          <w:spacing w:val="-1"/>
          <w:sz w:val="20"/>
          <w:szCs w:val="20"/>
          <w:u w:val="thick"/>
        </w:rPr>
        <w:t>T</w:t>
      </w:r>
      <w:r w:rsidRPr="00582113">
        <w:rPr>
          <w:rFonts w:ascii="Times New Roman" w:hAnsi="Times New Roman" w:cs="Times New Roman"/>
          <w:b/>
          <w:bCs/>
          <w:sz w:val="20"/>
          <w:szCs w:val="20"/>
          <w:u w:val="thick"/>
        </w:rPr>
        <w:t>HE</w:t>
      </w:r>
      <w:r w:rsidRPr="00582113">
        <w:rPr>
          <w:rFonts w:ascii="Times New Roman" w:hAnsi="Times New Roman" w:cs="Times New Roman"/>
          <w:b/>
          <w:bCs/>
          <w:spacing w:val="2"/>
          <w:sz w:val="20"/>
          <w:szCs w:val="20"/>
          <w:u w:val="thick"/>
        </w:rPr>
        <w:t xml:space="preserve"> </w:t>
      </w:r>
      <w:r w:rsidRPr="00582113">
        <w:rPr>
          <w:rFonts w:ascii="Times New Roman" w:hAnsi="Times New Roman" w:cs="Times New Roman"/>
          <w:b/>
          <w:bCs/>
          <w:sz w:val="20"/>
          <w:szCs w:val="20"/>
          <w:u w:val="thick"/>
        </w:rPr>
        <w:t>POST OF</w:t>
      </w:r>
      <w:r w:rsidRPr="00582113">
        <w:rPr>
          <w:rFonts w:ascii="Times New Roman" w:hAnsi="Times New Roman" w:cs="Times New Roman"/>
          <w:b/>
          <w:bCs/>
          <w:spacing w:val="4"/>
          <w:sz w:val="20"/>
          <w:szCs w:val="20"/>
          <w:u w:val="thick"/>
        </w:rPr>
        <w:t xml:space="preserve"> </w:t>
      </w:r>
      <w:r w:rsidRPr="00582113">
        <w:rPr>
          <w:rFonts w:ascii="Times New Roman" w:hAnsi="Times New Roman" w:cs="Times New Roman"/>
          <w:b/>
          <w:bCs/>
          <w:sz w:val="20"/>
          <w:szCs w:val="20"/>
          <w:u w:val="thick"/>
        </w:rPr>
        <w:t>J</w:t>
      </w:r>
      <w:r w:rsidRPr="00582113">
        <w:rPr>
          <w:rFonts w:ascii="Times New Roman" w:hAnsi="Times New Roman" w:cs="Times New Roman"/>
          <w:b/>
          <w:bCs/>
          <w:spacing w:val="2"/>
          <w:sz w:val="20"/>
          <w:szCs w:val="20"/>
          <w:u w:val="thick"/>
        </w:rPr>
        <w:t>R</w:t>
      </w:r>
      <w:r w:rsidRPr="00582113">
        <w:rPr>
          <w:rFonts w:ascii="Times New Roman" w:hAnsi="Times New Roman" w:cs="Times New Roman"/>
          <w:b/>
          <w:bCs/>
          <w:sz w:val="20"/>
          <w:szCs w:val="20"/>
          <w:u w:val="thick"/>
        </w:rPr>
        <w:t>F</w:t>
      </w:r>
      <w:r w:rsidRPr="00582113">
        <w:rPr>
          <w:rFonts w:ascii="Times New Roman" w:hAnsi="Times New Roman" w:cs="Times New Roman"/>
          <w:b/>
          <w:bCs/>
          <w:spacing w:val="-1"/>
          <w:sz w:val="20"/>
          <w:szCs w:val="20"/>
          <w:u w:val="thick"/>
        </w:rPr>
        <w:t xml:space="preserve"> </w:t>
      </w: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13"/>
        <w:gridCol w:w="1077"/>
        <w:gridCol w:w="50"/>
        <w:gridCol w:w="642"/>
        <w:gridCol w:w="345"/>
        <w:gridCol w:w="328"/>
        <w:gridCol w:w="48"/>
        <w:gridCol w:w="376"/>
        <w:gridCol w:w="801"/>
        <w:gridCol w:w="215"/>
        <w:gridCol w:w="728"/>
        <w:gridCol w:w="38"/>
        <w:gridCol w:w="563"/>
        <w:gridCol w:w="205"/>
        <w:gridCol w:w="937"/>
        <w:gridCol w:w="142"/>
        <w:gridCol w:w="240"/>
        <w:gridCol w:w="27"/>
        <w:gridCol w:w="1330"/>
        <w:gridCol w:w="613"/>
        <w:gridCol w:w="1138"/>
      </w:tblGrid>
      <w:tr w:rsidR="000239FC" w:rsidRPr="001E0BBF" w14:paraId="5DBC0020" w14:textId="77777777" w:rsidTr="00681F70">
        <w:trPr>
          <w:trHeight w:hRule="exact" w:val="352"/>
        </w:trPr>
        <w:tc>
          <w:tcPr>
            <w:tcW w:w="5000" w:type="pct"/>
            <w:gridSpan w:val="2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D3A70B" w14:textId="5B26D771" w:rsidR="000239FC" w:rsidRPr="001E0BBF" w:rsidRDefault="00204B96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" w:right="363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                                                                          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Per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-4"/>
                <w:sz w:val="20"/>
                <w:szCs w:val="20"/>
              </w:rPr>
              <w:t>o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 w:rsidR="000239FC"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e</w:t>
            </w:r>
            <w:r w:rsidR="000239FC"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il</w:t>
            </w:r>
            <w:r w:rsidR="000239FC"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</w:t>
            </w:r>
          </w:p>
        </w:tc>
      </w:tr>
      <w:tr w:rsidR="000239FC" w:rsidRPr="001E0BBF" w14:paraId="13CD8C32" w14:textId="77777777" w:rsidTr="001E0BBF">
        <w:trPr>
          <w:trHeight w:hRule="exact" w:val="244"/>
        </w:trPr>
        <w:tc>
          <w:tcPr>
            <w:tcW w:w="1139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146737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42" w:right="54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N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m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3861" w:type="pct"/>
            <w:gridSpan w:val="17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14:paraId="2AC8AE34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6FCFD93A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67" w:right="2771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239FC" w:rsidRPr="001E0BBF" w14:paraId="32425A02" w14:textId="77777777" w:rsidTr="001E0BBF">
        <w:trPr>
          <w:trHeight w:hRule="exact" w:val="532"/>
        </w:trPr>
        <w:tc>
          <w:tcPr>
            <w:tcW w:w="1139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881309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t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o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</w:t>
            </w:r>
            <w:r w:rsidRPr="001E0BBF">
              <w:rPr>
                <w:rFonts w:ascii="Times New Roman" w:hAnsi="Times New Roman" w:cs="Times New Roman"/>
                <w:b/>
                <w:bCs/>
                <w:spacing w:val="3"/>
                <w:sz w:val="20"/>
                <w:szCs w:val="20"/>
              </w:rPr>
              <w:t xml:space="preserve"> 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B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irt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</w:t>
            </w:r>
          </w:p>
          <w:p w14:paraId="324F14F1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(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DD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/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M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/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YY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37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E31EC5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A202E68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3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9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A10029" w14:textId="2A69D715" w:rsidR="000239FC" w:rsidRPr="001E0BBF" w:rsidRDefault="00ED5E84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99" w:right="302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ge as on </w:t>
            </w:r>
            <w:r w:rsidR="00D061C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  <w:r w:rsidR="00A67F3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0</w:t>
            </w:r>
            <w:r w:rsidR="00A67F3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202</w:t>
            </w:r>
            <w:r w:rsidR="00A67F3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486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8FD719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5F3BA861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9" w:right="1035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EB78A53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9" w:right="1035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239FC" w:rsidRPr="001E0BBF" w14:paraId="0451ED49" w14:textId="77777777" w:rsidTr="001E0BBF">
        <w:trPr>
          <w:trHeight w:hRule="exact" w:val="451"/>
        </w:trPr>
        <w:tc>
          <w:tcPr>
            <w:tcW w:w="1139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83DFFC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55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en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d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</w:t>
            </w:r>
          </w:p>
          <w:p w14:paraId="7C34978A" w14:textId="42545A0B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M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al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pacing w:val="3"/>
                <w:sz w:val="20"/>
                <w:szCs w:val="20"/>
              </w:rPr>
              <w:t>/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Fe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m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)</w:t>
            </w:r>
          </w:p>
          <w:p w14:paraId="08A696E7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95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77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9F7C281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0EDBD9C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31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98" w:type="pct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B8FCF22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ari</w:t>
            </w:r>
            <w:r w:rsidRPr="001E0BBF">
              <w:rPr>
                <w:rFonts w:ascii="Times New Roman" w:hAnsi="Times New Roman" w:cs="Times New Roman"/>
                <w:b/>
                <w:bCs/>
                <w:spacing w:val="3"/>
                <w:sz w:val="20"/>
                <w:szCs w:val="20"/>
              </w:rPr>
              <w:t>t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 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S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t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3"/>
                <w:sz w:val="20"/>
                <w:szCs w:val="20"/>
              </w:rPr>
              <w:t>t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u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</w:t>
            </w:r>
          </w:p>
          <w:p w14:paraId="470A0D70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2" w:right="475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86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B26378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419ECE02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71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239FC" w:rsidRPr="001E0BBF" w14:paraId="63D662E5" w14:textId="77777777" w:rsidTr="001E0BBF">
        <w:trPr>
          <w:trHeight w:hRule="exact" w:val="595"/>
        </w:trPr>
        <w:tc>
          <w:tcPr>
            <w:tcW w:w="1139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608B2BB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475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C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t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eg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or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</w:t>
            </w:r>
          </w:p>
          <w:p w14:paraId="26BD8607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475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(G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en</w:t>
            </w:r>
            <w:r w:rsidRPr="001E0BBF">
              <w:rPr>
                <w:rFonts w:ascii="Times New Roman" w:hAnsi="Times New Roman" w:cs="Times New Roman"/>
                <w:b/>
                <w:bCs/>
                <w:spacing w:val="3"/>
                <w:sz w:val="20"/>
                <w:szCs w:val="20"/>
              </w:rPr>
              <w:t>/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S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C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/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S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T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/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OB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)</w:t>
            </w:r>
          </w:p>
        </w:tc>
        <w:tc>
          <w:tcPr>
            <w:tcW w:w="1377" w:type="pct"/>
            <w:gridSpan w:val="8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FCB8911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98" w:type="pct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638CD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N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ti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o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na</w:t>
            </w:r>
            <w:r w:rsidRPr="001E0BBF">
              <w:rPr>
                <w:rFonts w:ascii="Times New Roman" w:hAnsi="Times New Roman" w:cs="Times New Roman"/>
                <w:b/>
                <w:bCs/>
                <w:spacing w:val="3"/>
                <w:sz w:val="20"/>
                <w:szCs w:val="20"/>
              </w:rPr>
              <w:t>l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it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1486" w:type="pct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5CCDF254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239FC" w:rsidRPr="001E0BBF" w14:paraId="74F0CE7D" w14:textId="77777777" w:rsidTr="001E0BBF">
        <w:trPr>
          <w:trHeight w:hRule="exact" w:val="271"/>
        </w:trPr>
        <w:tc>
          <w:tcPr>
            <w:tcW w:w="2515" w:type="pct"/>
            <w:gridSpan w:val="1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9CD7FD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507" w:right="1511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ail</w:t>
            </w:r>
            <w:r w:rsidRPr="001E0BBF">
              <w:rPr>
                <w:rFonts w:ascii="Times New Roman" w:hAnsi="Times New Roman" w:cs="Times New Roman"/>
                <w:b/>
                <w:bCs/>
                <w:spacing w:val="3"/>
                <w:sz w:val="20"/>
                <w:szCs w:val="20"/>
              </w:rPr>
              <w:t>i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n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dd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s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2485" w:type="pct"/>
            <w:gridSpan w:val="9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16D4DC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91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P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m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n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n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</w:t>
            </w:r>
            <w:r w:rsidRPr="001E0BBF">
              <w:rPr>
                <w:rFonts w:ascii="Times New Roman" w:hAnsi="Times New Roman" w:cs="Times New Roman"/>
                <w:b/>
                <w:bCs/>
                <w:spacing w:val="4"/>
                <w:sz w:val="20"/>
                <w:szCs w:val="20"/>
              </w:rPr>
              <w:t xml:space="preserve"> </w:t>
            </w:r>
            <w:r w:rsidRPr="001E0BBF">
              <w:rPr>
                <w:rFonts w:ascii="Times New Roman" w:hAnsi="Times New Roman" w:cs="Times New Roman"/>
                <w:b/>
                <w:bCs/>
                <w:spacing w:val="-3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dd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es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</w:t>
            </w:r>
          </w:p>
        </w:tc>
      </w:tr>
      <w:tr w:rsidR="000239FC" w:rsidRPr="001E0BBF" w14:paraId="680AAFB2" w14:textId="77777777" w:rsidTr="001E0BBF">
        <w:trPr>
          <w:trHeight w:hRule="exact" w:val="1288"/>
        </w:trPr>
        <w:tc>
          <w:tcPr>
            <w:tcW w:w="2515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52E980E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778C3AA8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59B33C9C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4C2916FF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855" w:right="185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485" w:type="pct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F6404CF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1B1960AE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79EA0C5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5B8A69D3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855" w:right="1852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239FC" w:rsidRPr="001E0BBF" w14:paraId="3D8DDB4B" w14:textId="77777777" w:rsidTr="001E0BBF">
        <w:trPr>
          <w:trHeight w:hRule="exact" w:val="334"/>
        </w:trPr>
        <w:tc>
          <w:tcPr>
            <w:tcW w:w="1484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48BE3D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5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ob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il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/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p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h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o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n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nu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m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b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3516" w:type="pct"/>
            <w:gridSpan w:val="14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B6E056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5FC9033B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31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239FC" w:rsidRPr="001E0BBF" w14:paraId="7569C266" w14:textId="77777777" w:rsidTr="001E0BBF">
        <w:trPr>
          <w:trHeight w:hRule="exact" w:val="271"/>
        </w:trPr>
        <w:tc>
          <w:tcPr>
            <w:tcW w:w="1484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DD3093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9" w:right="1042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Em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3516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D7A4E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90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239FC" w:rsidRPr="001E0BBF" w14:paraId="0D18F94C" w14:textId="77777777" w:rsidTr="001E0BBF">
        <w:trPr>
          <w:trHeight w:hRule="exact" w:val="361"/>
        </w:trPr>
        <w:tc>
          <w:tcPr>
            <w:tcW w:w="5000" w:type="pct"/>
            <w:gridSpan w:val="21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5BE57727" w14:textId="72A66BBA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du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c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t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i</w:t>
            </w:r>
            <w:r w:rsidRPr="001E0BBF">
              <w:rPr>
                <w:rFonts w:ascii="Times New Roman" w:hAnsi="Times New Roman" w:cs="Times New Roman"/>
                <w:b/>
                <w:bCs/>
                <w:spacing w:val="-4"/>
                <w:sz w:val="20"/>
                <w:szCs w:val="20"/>
              </w:rPr>
              <w:t>o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 xml:space="preserve"> 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il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</w:t>
            </w:r>
            <w:r w:rsidR="0071249B"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Scanned copy of mark</w:t>
            </w:r>
            <w:r w:rsidR="00C7369B"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sheets</w:t>
            </w:r>
            <w:r w:rsidR="0071249B"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and certificate must be attached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  <w:r w:rsidR="0071249B"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</w:p>
        </w:tc>
      </w:tr>
      <w:tr w:rsidR="001E0BBF" w:rsidRPr="001E0BBF" w14:paraId="4436F26A" w14:textId="77777777" w:rsidTr="001E0BBF">
        <w:trPr>
          <w:trHeight w:hRule="exact" w:val="442"/>
        </w:trPr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0A231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75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S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N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o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FAF384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eg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65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5CCDE5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sc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p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 w:rsidRPr="001E0BBF">
              <w:rPr>
                <w:rFonts w:ascii="Times New Roman" w:hAnsi="Times New Roman" w:cs="Times New Roman"/>
                <w:b/>
                <w:bCs/>
                <w:spacing w:val="3"/>
                <w:sz w:val="20"/>
                <w:szCs w:val="20"/>
              </w:rPr>
              <w:t>i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n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689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5393D8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08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U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n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v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/ 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C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o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ll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eg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73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BB483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R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egu</w:t>
            </w:r>
            <w:r w:rsidRPr="001E0BBF">
              <w:rPr>
                <w:rFonts w:ascii="Times New Roman" w:hAnsi="Times New Roman" w:cs="Times New Roman"/>
                <w:b/>
                <w:bCs/>
                <w:spacing w:val="3"/>
                <w:sz w:val="20"/>
                <w:szCs w:val="20"/>
              </w:rPr>
              <w:t>l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/ 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P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 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ti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m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5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8E6C6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Y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ea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r 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o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</w:t>
            </w:r>
          </w:p>
          <w:p w14:paraId="072A03F6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P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ss</w:t>
            </w:r>
            <w:r w:rsidRPr="001E0BBF">
              <w:rPr>
                <w:rFonts w:ascii="Times New Roman" w:hAnsi="Times New Roman" w:cs="Times New Roman"/>
                <w:b/>
                <w:bCs/>
                <w:spacing w:val="3"/>
                <w:sz w:val="20"/>
                <w:szCs w:val="20"/>
              </w:rPr>
              <w:t>i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n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</w:t>
            </w:r>
          </w:p>
        </w:tc>
        <w:tc>
          <w:tcPr>
            <w:tcW w:w="1057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6B986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8" w:right="276" w:hanging="4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%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proofErr w:type="gramStart"/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o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</w:t>
            </w:r>
            <w:proofErr w:type="gramEnd"/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M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ar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k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s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/ 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CG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P</w:t>
            </w:r>
            <w:r w:rsidRPr="001E0BBF">
              <w:rPr>
                <w:rFonts w:ascii="Times New Roman" w:hAnsi="Times New Roman" w:cs="Times New Roman"/>
                <w:b/>
                <w:bCs/>
                <w:spacing w:val="-3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/</w:t>
            </w:r>
          </w:p>
          <w:p w14:paraId="3B683C9F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3" w:right="41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C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P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</w:t>
            </w:r>
          </w:p>
        </w:tc>
        <w:tc>
          <w:tcPr>
            <w:tcW w:w="5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A6BD1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v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s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o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</w:t>
            </w:r>
          </w:p>
        </w:tc>
      </w:tr>
      <w:tr w:rsidR="001E0BBF" w:rsidRPr="001E0BBF" w14:paraId="52C45FDF" w14:textId="77777777" w:rsidTr="001E0BBF">
        <w:trPr>
          <w:trHeight w:hRule="exact" w:val="289"/>
        </w:trPr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E9CE9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6464C" w14:textId="77777777" w:rsidR="000239FC" w:rsidRPr="001E0BBF" w:rsidRDefault="000239FC" w:rsidP="005821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10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65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3BF88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 w:right="505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89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789CB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3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DEBDE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E6331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57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E00379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9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22D65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9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E0BBF" w:rsidRPr="001E0BBF" w14:paraId="24063943" w14:textId="77777777" w:rsidTr="001E0BBF">
        <w:trPr>
          <w:trHeight w:hRule="exact" w:val="253"/>
        </w:trPr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EC23B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E3191" w14:textId="77777777" w:rsidR="000239FC" w:rsidRPr="001E0BBF" w:rsidRDefault="000239FC" w:rsidP="005821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12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  <w:vertAlign w:val="superscript"/>
              </w:rPr>
              <w:t>th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/ Diploma</w:t>
            </w:r>
          </w:p>
        </w:tc>
        <w:tc>
          <w:tcPr>
            <w:tcW w:w="65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0633C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89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BBF3A6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3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F1513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857C9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57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CAAB7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9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9DE926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9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E0BBF" w:rsidRPr="001E0BBF" w14:paraId="3C1A722C" w14:textId="77777777" w:rsidTr="001E0BBF">
        <w:trPr>
          <w:trHeight w:hRule="exact" w:val="451"/>
        </w:trPr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F8CE5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5CE098" w14:textId="77777777" w:rsidR="000239FC" w:rsidRPr="001E0BBF" w:rsidRDefault="000239FC" w:rsidP="005821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B.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/</w:t>
            </w:r>
          </w:p>
          <w:p w14:paraId="0C20F1ED" w14:textId="77777777" w:rsidR="000239FC" w:rsidRPr="001E0BBF" w:rsidRDefault="000239FC" w:rsidP="005821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 Tech</w:t>
            </w:r>
          </w:p>
        </w:tc>
        <w:tc>
          <w:tcPr>
            <w:tcW w:w="65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DC83E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 w:right="69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89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7E6BD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 w:right="152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3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BAFEF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94469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57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228CA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9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3B383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9" w:right="452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E0BBF" w:rsidRPr="001E0BBF" w14:paraId="061AC1A0" w14:textId="77777777" w:rsidTr="001D22C2">
        <w:trPr>
          <w:trHeight w:hRule="exact" w:val="541"/>
        </w:trPr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AC3B2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268F8" w14:textId="77777777" w:rsidR="000239FC" w:rsidRPr="001E0BBF" w:rsidRDefault="000239FC" w:rsidP="005821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/</w:t>
            </w:r>
          </w:p>
          <w:p w14:paraId="1591BBC0" w14:textId="77777777" w:rsidR="000239FC" w:rsidRPr="001E0BBF" w:rsidRDefault="000239FC" w:rsidP="005821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 Tech</w:t>
            </w:r>
          </w:p>
        </w:tc>
        <w:tc>
          <w:tcPr>
            <w:tcW w:w="65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C7D6F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 w:right="69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89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4C625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 w:right="152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3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24379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33E1E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57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2D17A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9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6B0139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9" w:right="452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E0BBF" w:rsidRPr="001E0BBF" w14:paraId="284D2CFE" w14:textId="77777777" w:rsidTr="001E0BBF">
        <w:trPr>
          <w:trHeight w:hRule="exact" w:val="271"/>
        </w:trPr>
        <w:tc>
          <w:tcPr>
            <w:tcW w:w="2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82C967" w14:textId="4B535EC6" w:rsidR="000239FC" w:rsidRPr="001E0BBF" w:rsidRDefault="00204B96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0239FC"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51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49AF" w14:textId="77777777" w:rsidR="000239FC" w:rsidRPr="001E0BBF" w:rsidRDefault="000239FC" w:rsidP="005821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D</w:t>
            </w:r>
          </w:p>
        </w:tc>
        <w:tc>
          <w:tcPr>
            <w:tcW w:w="65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8B389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89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C7D6F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3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51678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1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BB8E9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57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188C8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914BC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239FC" w:rsidRPr="001E0BBF" w14:paraId="106524DD" w14:textId="77777777" w:rsidTr="00E47F50">
        <w:trPr>
          <w:trHeight w:hRule="exact" w:val="284"/>
        </w:trPr>
        <w:tc>
          <w:tcPr>
            <w:tcW w:w="5000" w:type="pct"/>
            <w:gridSpan w:val="21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0391EE07" w14:textId="2ECA3C01" w:rsidR="000239FC" w:rsidRPr="001E0BBF" w:rsidRDefault="00204B96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           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-3"/>
                <w:sz w:val="20"/>
                <w:szCs w:val="20"/>
              </w:rPr>
              <w:t>Q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u</w:t>
            </w:r>
            <w:r w:rsidR="000239FC"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li</w:t>
            </w:r>
            <w:r w:rsidR="000239FC"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4"/>
                <w:sz w:val="20"/>
                <w:szCs w:val="20"/>
              </w:rPr>
              <w:t>y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i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 w:rsidR="000239FC"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 E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-4"/>
                <w:sz w:val="20"/>
                <w:szCs w:val="20"/>
              </w:rPr>
              <w:t>x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4"/>
                <w:sz w:val="20"/>
                <w:szCs w:val="20"/>
              </w:rPr>
              <w:t>a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-8"/>
                <w:sz w:val="20"/>
                <w:szCs w:val="20"/>
              </w:rPr>
              <w:t>m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i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 w:rsidR="000239FC"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t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5"/>
                <w:sz w:val="20"/>
                <w:szCs w:val="20"/>
              </w:rPr>
              <w:t>i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-4"/>
                <w:sz w:val="20"/>
                <w:szCs w:val="20"/>
              </w:rPr>
              <w:t>o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n</w:t>
            </w:r>
            <w:r w:rsidR="000239FC"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</w:t>
            </w:r>
            <w:r w:rsidR="000239FC"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 w:rsidR="000239FC"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</w:t>
            </w:r>
            <w:r w:rsidR="00375899"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Scanned copy of score card must be attached</w:t>
            </w:r>
            <w:r w:rsidR="00A67F3D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if qualified</w:t>
            </w:r>
            <w:r w:rsidR="000239FC"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</w:tr>
      <w:tr w:rsidR="000239FC" w:rsidRPr="001E0BBF" w14:paraId="21C6104F" w14:textId="77777777" w:rsidTr="001E0BBF">
        <w:trPr>
          <w:trHeight w:hRule="exact" w:val="516"/>
        </w:trPr>
        <w:tc>
          <w:tcPr>
            <w:tcW w:w="83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3ED1B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FEBEED7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8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x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m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na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ti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o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832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67345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8F0C449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2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B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n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c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</w:t>
            </w:r>
          </w:p>
        </w:tc>
        <w:tc>
          <w:tcPr>
            <w:tcW w:w="834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6CA10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74A27B5C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95" w:right="502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Y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ea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83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3776E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AE965F1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2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li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</w:t>
            </w:r>
            <w:r w:rsidRPr="001E0BBF">
              <w:rPr>
                <w:rFonts w:ascii="Times New Roman" w:hAnsi="Times New Roman" w:cs="Times New Roman"/>
                <w:b/>
                <w:bCs/>
                <w:spacing w:val="3"/>
                <w:sz w:val="20"/>
                <w:szCs w:val="20"/>
              </w:rPr>
              <w:t xml:space="preserve"> 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U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</w:t>
            </w:r>
            <w:r w:rsidRPr="001E0BBF">
              <w:rPr>
                <w:rFonts w:ascii="Times New Roman" w:hAnsi="Times New Roman" w:cs="Times New Roman"/>
                <w:b/>
                <w:bCs/>
                <w:spacing w:val="4"/>
                <w:sz w:val="20"/>
                <w:szCs w:val="20"/>
              </w:rPr>
              <w:t xml:space="preserve"> 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to</w:t>
            </w:r>
          </w:p>
        </w:tc>
        <w:tc>
          <w:tcPr>
            <w:tcW w:w="83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8A41F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BBCFD60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0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P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c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n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ti</w:t>
            </w:r>
            <w:r w:rsidRPr="001E0BBF">
              <w:rPr>
                <w:rFonts w:ascii="Times New Roman" w:hAnsi="Times New Roman" w:cs="Times New Roman"/>
                <w:b/>
                <w:bCs/>
                <w:spacing w:val="3"/>
                <w:sz w:val="20"/>
                <w:szCs w:val="20"/>
              </w:rPr>
              <w:t>l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8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5103A0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09" w:right="308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-3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</w:t>
            </w:r>
            <w:r w:rsidRPr="001E0BBF">
              <w:rPr>
                <w:rFonts w:ascii="Times New Roman" w:hAnsi="Times New Roman" w:cs="Times New Roman"/>
                <w:b/>
                <w:bCs/>
                <w:spacing w:val="4"/>
                <w:sz w:val="20"/>
                <w:szCs w:val="20"/>
              </w:rPr>
              <w:t xml:space="preserve"> 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n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d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</w:t>
            </w:r>
          </w:p>
          <w:p w14:paraId="1B04CA00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8" w:right="481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R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n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</w:t>
            </w:r>
          </w:p>
        </w:tc>
      </w:tr>
      <w:tr w:rsidR="000239FC" w:rsidRPr="001E0BBF" w14:paraId="4B99DA97" w14:textId="77777777" w:rsidTr="001E0BBF">
        <w:trPr>
          <w:trHeight w:hRule="exact" w:val="280"/>
        </w:trPr>
        <w:tc>
          <w:tcPr>
            <w:tcW w:w="83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C63EA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ATE</w:t>
            </w:r>
          </w:p>
        </w:tc>
        <w:tc>
          <w:tcPr>
            <w:tcW w:w="832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1F135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34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F58FE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3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95E0D6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3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DF6668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87694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239FC" w:rsidRPr="001E0BBF" w14:paraId="09236EFA" w14:textId="77777777" w:rsidTr="001D22C2">
        <w:trPr>
          <w:trHeight w:hRule="exact" w:val="361"/>
        </w:trPr>
        <w:tc>
          <w:tcPr>
            <w:tcW w:w="5000" w:type="pct"/>
            <w:gridSpan w:val="21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60FA9B44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64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Pr</w:t>
            </w:r>
            <w:r w:rsidRPr="001E0BBF">
              <w:rPr>
                <w:rFonts w:ascii="Times New Roman" w:hAnsi="Times New Roman" w:cs="Times New Roman"/>
                <w:b/>
                <w:bCs/>
                <w:spacing w:val="-4"/>
                <w:sz w:val="20"/>
                <w:szCs w:val="20"/>
              </w:rPr>
              <w:t>o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ss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i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</w:t>
            </w:r>
            <w:r w:rsidRPr="001E0BBF">
              <w:rPr>
                <w:rFonts w:ascii="Times New Roman" w:hAnsi="Times New Roman" w:cs="Times New Roman"/>
                <w:b/>
                <w:bCs/>
                <w:spacing w:val="-6"/>
                <w:sz w:val="20"/>
                <w:szCs w:val="20"/>
              </w:rPr>
              <w:t>p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erie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c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rc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h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/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Indus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ri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l/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c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h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i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</w:t>
            </w:r>
            <w:r w:rsidRPr="001E0BBF">
              <w:rPr>
                <w:rFonts w:ascii="Times New Roman" w:hAnsi="Times New Roman" w:cs="Times New Roman"/>
                <w:b/>
                <w:bCs/>
                <w:spacing w:val="-3"/>
                <w:sz w:val="20"/>
                <w:szCs w:val="20"/>
              </w:rPr>
              <w:t>/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h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er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</w:tr>
      <w:tr w:rsidR="000239FC" w:rsidRPr="001E0BBF" w14:paraId="1FD1BE2E" w14:textId="77777777" w:rsidTr="001E0BBF">
        <w:trPr>
          <w:trHeight w:hRule="exact" w:val="271"/>
        </w:trPr>
        <w:tc>
          <w:tcPr>
            <w:tcW w:w="1304" w:type="pct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A52D4F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5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N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m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o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gan</w:t>
            </w:r>
            <w:r w:rsidRPr="001E0BBF">
              <w:rPr>
                <w:rFonts w:ascii="Times New Roman" w:hAnsi="Times New Roman" w:cs="Times New Roman"/>
                <w:b/>
                <w:bCs/>
                <w:spacing w:val="3"/>
                <w:sz w:val="20"/>
                <w:szCs w:val="20"/>
              </w:rPr>
              <w:t>i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za</w:t>
            </w:r>
            <w:r w:rsidRPr="001E0BBF">
              <w:rPr>
                <w:rFonts w:ascii="Times New Roman" w:hAnsi="Times New Roman" w:cs="Times New Roman"/>
                <w:b/>
                <w:bCs/>
                <w:spacing w:val="3"/>
                <w:sz w:val="20"/>
                <w:szCs w:val="20"/>
              </w:rPr>
              <w:t>t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o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743" w:type="pct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6D62FF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9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es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g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n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ti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o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1480" w:type="pct"/>
            <w:gridSpan w:val="9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2EEF1706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43" w:right="84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u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3"/>
                <w:sz w:val="20"/>
                <w:szCs w:val="20"/>
              </w:rPr>
              <w:t>t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o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1474" w:type="pct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7659A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16" w:right="225" w:firstLine="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1"/>
                <w:sz w:val="20"/>
                <w:szCs w:val="20"/>
              </w:rPr>
              <w:t>N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t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u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r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o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</w:t>
            </w:r>
            <w:r w:rsidRPr="001E0BBF">
              <w:rPr>
                <w:rFonts w:ascii="Times New Roman" w:hAnsi="Times New Roman" w:cs="Times New Roman"/>
                <w:b/>
                <w:bCs/>
                <w:spacing w:val="3"/>
                <w:sz w:val="20"/>
                <w:szCs w:val="20"/>
              </w:rPr>
              <w:t xml:space="preserve"> </w:t>
            </w:r>
            <w:r w:rsidRPr="001E0BBF">
              <w:rPr>
                <w:rFonts w:ascii="Times New Roman" w:hAnsi="Times New Roman" w:cs="Times New Roman"/>
                <w:b/>
                <w:bCs/>
                <w:spacing w:val="-3"/>
                <w:sz w:val="20"/>
                <w:szCs w:val="20"/>
              </w:rPr>
              <w:t>w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o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k 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(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t</w:t>
            </w:r>
            <w:r w:rsidRPr="001E0BBF">
              <w:rPr>
                <w:rFonts w:ascii="Times New Roman" w:hAnsi="Times New Roman" w:cs="Times New Roman"/>
                <w:b/>
                <w:bCs/>
                <w:spacing w:val="3"/>
                <w:sz w:val="20"/>
                <w:szCs w:val="20"/>
              </w:rPr>
              <w:t>t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c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se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p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r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a</w:t>
            </w:r>
            <w:r w:rsidRPr="001E0BBF">
              <w:rPr>
                <w:rFonts w:ascii="Times New Roman" w:hAnsi="Times New Roman" w:cs="Times New Roman"/>
                <w:b/>
                <w:bCs/>
                <w:spacing w:val="3"/>
                <w:sz w:val="20"/>
                <w:szCs w:val="20"/>
              </w:rPr>
              <w:t>t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s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h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ee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 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f 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ne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c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e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s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sa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r</w:t>
            </w: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y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</w:tr>
      <w:tr w:rsidR="000239FC" w:rsidRPr="001E0BBF" w14:paraId="34C54A4C" w14:textId="77777777" w:rsidTr="001E0BBF">
        <w:trPr>
          <w:trHeight w:hRule="exact" w:val="271"/>
        </w:trPr>
        <w:tc>
          <w:tcPr>
            <w:tcW w:w="1304" w:type="pct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9C0A7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16" w:right="225" w:firstLine="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43" w:type="pct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0AD9E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16" w:right="225" w:firstLine="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38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17644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95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F</w:t>
            </w:r>
            <w:r w:rsidRPr="001E0BBF">
              <w:rPr>
                <w:rFonts w:ascii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 w:rsidRPr="001E0BBF">
              <w:rPr>
                <w:rFonts w:ascii="Times New Roman" w:hAnsi="Times New Roman" w:cs="Times New Roman"/>
                <w:b/>
                <w:bCs/>
                <w:spacing w:val="2"/>
                <w:sz w:val="20"/>
                <w:szCs w:val="20"/>
              </w:rPr>
              <w:t>o</w:t>
            </w:r>
            <w:r w:rsidRPr="001E0B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</w:t>
            </w:r>
          </w:p>
        </w:tc>
        <w:tc>
          <w:tcPr>
            <w:tcW w:w="741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2EFE2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2" w:right="477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E0BBF">
              <w:rPr>
                <w:rFonts w:ascii="Times New Roman" w:hAnsi="Times New Roman" w:cs="Times New Roman"/>
                <w:b/>
                <w:bCs/>
                <w:spacing w:val="-2"/>
                <w:sz w:val="20"/>
                <w:szCs w:val="20"/>
              </w:rPr>
              <w:t>To</w:t>
            </w:r>
          </w:p>
        </w:tc>
        <w:tc>
          <w:tcPr>
            <w:tcW w:w="1474" w:type="pct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9A17E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2" w:right="477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239FC" w:rsidRPr="001E0BBF" w14:paraId="0DC75B09" w14:textId="77777777" w:rsidTr="001E0BBF">
        <w:trPr>
          <w:trHeight w:hRule="exact" w:val="352"/>
        </w:trPr>
        <w:tc>
          <w:tcPr>
            <w:tcW w:w="1304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C01230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4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68757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9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38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2EE86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41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853CF5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74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0124F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B9B2406" w14:textId="77777777" w:rsidR="007C53DA" w:rsidRPr="001E0BBF" w:rsidRDefault="007C53DA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1BB61814" w14:textId="77777777" w:rsidR="007C53DA" w:rsidRPr="001E0BBF" w:rsidRDefault="007C53DA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5EC8C362" w14:textId="77777777" w:rsidR="007C53DA" w:rsidRPr="001E0BBF" w:rsidRDefault="007C53DA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C824FE9" w14:textId="77777777" w:rsidR="007C53DA" w:rsidRPr="001E0BBF" w:rsidRDefault="007C53DA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A57202B" w14:textId="77777777" w:rsidR="007C53DA" w:rsidRPr="001E0BBF" w:rsidRDefault="007C53DA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D903375" w14:textId="77777777" w:rsidR="007C53DA" w:rsidRPr="001E0BBF" w:rsidRDefault="007C53DA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4DDCC5AE" w14:textId="77777777" w:rsidR="007C53DA" w:rsidRPr="001E0BBF" w:rsidRDefault="007C53DA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3805847" w14:textId="6012D75C" w:rsidR="007C53DA" w:rsidRPr="001E0BBF" w:rsidRDefault="007C53DA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239FC" w:rsidRPr="001E0BBF" w14:paraId="098B1821" w14:textId="77777777" w:rsidTr="001E0BBF">
        <w:trPr>
          <w:trHeight w:hRule="exact" w:val="361"/>
        </w:trPr>
        <w:tc>
          <w:tcPr>
            <w:tcW w:w="1304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C276F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 w:right="204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4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1ABE2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9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38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BDFC8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41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B4DE0A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74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6EC11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239FC" w:rsidRPr="001E0BBF" w14:paraId="0B6D8640" w14:textId="77777777" w:rsidTr="001E0BBF">
        <w:trPr>
          <w:trHeight w:hRule="exact" w:val="361"/>
        </w:trPr>
        <w:tc>
          <w:tcPr>
            <w:tcW w:w="1304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295632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4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C9C73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38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AAAEA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41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BA342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74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2E30F" w14:textId="77777777" w:rsidR="000239FC" w:rsidRPr="001E0BBF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2961B2C1" w14:textId="5ECD2F7B" w:rsidR="000239FC" w:rsidRPr="007C53DA" w:rsidRDefault="000239FC" w:rsidP="007C53D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7C53DA">
        <w:rPr>
          <w:rFonts w:ascii="Times New Roman" w:hAnsi="Times New Roman" w:cs="Times New Roman"/>
          <w:b/>
          <w:bCs/>
          <w:spacing w:val="-1"/>
          <w:sz w:val="16"/>
          <w:szCs w:val="16"/>
        </w:rPr>
        <w:t>R</w:t>
      </w:r>
      <w:r w:rsidRPr="007C53DA">
        <w:rPr>
          <w:rFonts w:ascii="Times New Roman" w:hAnsi="Times New Roman" w:cs="Times New Roman"/>
          <w:b/>
          <w:bCs/>
          <w:spacing w:val="1"/>
          <w:sz w:val="16"/>
          <w:szCs w:val="16"/>
        </w:rPr>
        <w:t>e</w:t>
      </w:r>
      <w:r w:rsidRPr="007C53DA">
        <w:rPr>
          <w:rFonts w:ascii="Times New Roman" w:hAnsi="Times New Roman" w:cs="Times New Roman"/>
          <w:b/>
          <w:bCs/>
          <w:spacing w:val="-1"/>
          <w:sz w:val="16"/>
          <w:szCs w:val="16"/>
        </w:rPr>
        <w:t>s</w:t>
      </w:r>
      <w:r w:rsidRPr="007C53DA">
        <w:rPr>
          <w:rFonts w:ascii="Times New Roman" w:hAnsi="Times New Roman" w:cs="Times New Roman"/>
          <w:b/>
          <w:bCs/>
          <w:spacing w:val="1"/>
          <w:sz w:val="16"/>
          <w:szCs w:val="16"/>
        </w:rPr>
        <w:t>e</w:t>
      </w:r>
      <w:r w:rsidRPr="007C53DA">
        <w:rPr>
          <w:rFonts w:ascii="Times New Roman" w:hAnsi="Times New Roman" w:cs="Times New Roman"/>
          <w:b/>
          <w:bCs/>
          <w:sz w:val="16"/>
          <w:szCs w:val="16"/>
        </w:rPr>
        <w:t>a</w:t>
      </w:r>
      <w:r w:rsidRPr="007C53DA">
        <w:rPr>
          <w:rFonts w:ascii="Times New Roman" w:hAnsi="Times New Roman" w:cs="Times New Roman"/>
          <w:b/>
          <w:bCs/>
          <w:spacing w:val="1"/>
          <w:sz w:val="16"/>
          <w:szCs w:val="16"/>
        </w:rPr>
        <w:t>rc</w:t>
      </w:r>
      <w:r w:rsidRPr="007C53DA">
        <w:rPr>
          <w:rFonts w:ascii="Times New Roman" w:hAnsi="Times New Roman" w:cs="Times New Roman"/>
          <w:b/>
          <w:bCs/>
          <w:sz w:val="16"/>
          <w:szCs w:val="16"/>
        </w:rPr>
        <w:t>h</w:t>
      </w:r>
      <w:r w:rsidRPr="007C53DA">
        <w:rPr>
          <w:rFonts w:ascii="Times New Roman" w:hAnsi="Times New Roman" w:cs="Times New Roman"/>
          <w:b/>
          <w:bCs/>
          <w:spacing w:val="-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b/>
          <w:bCs/>
          <w:spacing w:val="1"/>
          <w:sz w:val="16"/>
          <w:szCs w:val="16"/>
        </w:rPr>
        <w:t>P</w:t>
      </w:r>
      <w:r w:rsidRPr="007C53DA">
        <w:rPr>
          <w:rFonts w:ascii="Times New Roman" w:hAnsi="Times New Roman" w:cs="Times New Roman"/>
          <w:b/>
          <w:bCs/>
          <w:spacing w:val="-1"/>
          <w:sz w:val="16"/>
          <w:szCs w:val="16"/>
        </w:rPr>
        <w:t>u</w:t>
      </w:r>
      <w:r w:rsidRPr="007C53DA">
        <w:rPr>
          <w:rFonts w:ascii="Times New Roman" w:hAnsi="Times New Roman" w:cs="Times New Roman"/>
          <w:b/>
          <w:bCs/>
          <w:spacing w:val="-6"/>
          <w:sz w:val="16"/>
          <w:szCs w:val="16"/>
        </w:rPr>
        <w:t>b</w:t>
      </w:r>
      <w:r w:rsidRPr="007C53DA">
        <w:rPr>
          <w:rFonts w:ascii="Times New Roman" w:hAnsi="Times New Roman" w:cs="Times New Roman"/>
          <w:b/>
          <w:bCs/>
          <w:spacing w:val="1"/>
          <w:sz w:val="16"/>
          <w:szCs w:val="16"/>
        </w:rPr>
        <w:t>lic</w:t>
      </w:r>
      <w:r w:rsidRPr="007C53DA">
        <w:rPr>
          <w:rFonts w:ascii="Times New Roman" w:hAnsi="Times New Roman" w:cs="Times New Roman"/>
          <w:b/>
          <w:bCs/>
          <w:sz w:val="16"/>
          <w:szCs w:val="16"/>
        </w:rPr>
        <w:t>at</w:t>
      </w:r>
      <w:r w:rsidRPr="007C53DA">
        <w:rPr>
          <w:rFonts w:ascii="Times New Roman" w:hAnsi="Times New Roman" w:cs="Times New Roman"/>
          <w:b/>
          <w:bCs/>
          <w:spacing w:val="1"/>
          <w:sz w:val="16"/>
          <w:szCs w:val="16"/>
        </w:rPr>
        <w:t>i</w:t>
      </w:r>
      <w:r w:rsidRPr="007C53DA">
        <w:rPr>
          <w:rFonts w:ascii="Times New Roman" w:hAnsi="Times New Roman" w:cs="Times New Roman"/>
          <w:b/>
          <w:bCs/>
          <w:spacing w:val="-4"/>
          <w:sz w:val="16"/>
          <w:szCs w:val="16"/>
        </w:rPr>
        <w:t>o</w:t>
      </w:r>
      <w:r w:rsidRPr="007C53DA">
        <w:rPr>
          <w:rFonts w:ascii="Times New Roman" w:hAnsi="Times New Roman" w:cs="Times New Roman"/>
          <w:b/>
          <w:bCs/>
          <w:spacing w:val="-1"/>
          <w:sz w:val="16"/>
          <w:szCs w:val="16"/>
        </w:rPr>
        <w:t>n</w:t>
      </w:r>
      <w:r w:rsidRPr="007C53DA">
        <w:rPr>
          <w:rFonts w:ascii="Times New Roman" w:hAnsi="Times New Roman" w:cs="Times New Roman"/>
          <w:b/>
          <w:bCs/>
          <w:spacing w:val="1"/>
          <w:sz w:val="16"/>
          <w:szCs w:val="16"/>
        </w:rPr>
        <w:t>s</w:t>
      </w:r>
      <w:r w:rsidRPr="007C53DA">
        <w:rPr>
          <w:rFonts w:ascii="Times New Roman" w:hAnsi="Times New Roman" w:cs="Times New Roman"/>
          <w:b/>
          <w:bCs/>
          <w:sz w:val="16"/>
          <w:szCs w:val="16"/>
        </w:rPr>
        <w:t xml:space="preserve">: Annexure </w:t>
      </w:r>
      <w:r w:rsidR="00C7369B" w:rsidRPr="007C53DA">
        <w:rPr>
          <w:rFonts w:ascii="Times New Roman" w:hAnsi="Times New Roman" w:cs="Times New Roman"/>
          <w:b/>
          <w:bCs/>
          <w:sz w:val="16"/>
          <w:szCs w:val="16"/>
        </w:rPr>
        <w:t>B</w:t>
      </w:r>
    </w:p>
    <w:p w14:paraId="24136191" w14:textId="77777777" w:rsidR="000239FC" w:rsidRPr="007C53DA" w:rsidRDefault="000239FC" w:rsidP="007C53D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692CE25" w14:textId="77777777" w:rsidR="000239FC" w:rsidRPr="007C53DA" w:rsidRDefault="000239FC" w:rsidP="007C53DA">
      <w:pPr>
        <w:widowControl w:val="0"/>
        <w:autoSpaceDE w:val="0"/>
        <w:autoSpaceDN w:val="0"/>
        <w:adjustRightInd w:val="0"/>
        <w:spacing w:after="0" w:line="240" w:lineRule="auto"/>
        <w:ind w:right="83"/>
        <w:jc w:val="both"/>
        <w:rPr>
          <w:rFonts w:ascii="Times New Roman" w:hAnsi="Times New Roman" w:cs="Times New Roman"/>
          <w:b/>
          <w:bCs/>
          <w:spacing w:val="1"/>
          <w:sz w:val="16"/>
          <w:szCs w:val="16"/>
        </w:rPr>
      </w:pPr>
      <w:r w:rsidRPr="007C53DA">
        <w:rPr>
          <w:rFonts w:ascii="Times New Roman" w:hAnsi="Times New Roman" w:cs="Times New Roman"/>
          <w:b/>
          <w:bCs/>
          <w:spacing w:val="1"/>
          <w:sz w:val="16"/>
          <w:szCs w:val="16"/>
        </w:rPr>
        <w:t xml:space="preserve">Any Other Relevant Information: </w:t>
      </w:r>
    </w:p>
    <w:p w14:paraId="76E4E46E" w14:textId="77777777" w:rsidR="000239FC" w:rsidRPr="007C53DA" w:rsidRDefault="000239FC" w:rsidP="007C53DA">
      <w:pPr>
        <w:widowControl w:val="0"/>
        <w:autoSpaceDE w:val="0"/>
        <w:autoSpaceDN w:val="0"/>
        <w:adjustRightInd w:val="0"/>
        <w:spacing w:after="0" w:line="240" w:lineRule="auto"/>
        <w:ind w:left="3753" w:right="3753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  <w:r w:rsidRPr="007C53DA">
        <w:rPr>
          <w:rFonts w:ascii="Times New Roman" w:hAnsi="Times New Roman" w:cs="Times New Roman"/>
          <w:b/>
          <w:bCs/>
          <w:color w:val="000000"/>
          <w:spacing w:val="1"/>
          <w:sz w:val="16"/>
          <w:szCs w:val="16"/>
          <w:u w:val="thick"/>
        </w:rPr>
        <w:t>DECL</w:t>
      </w:r>
      <w:r w:rsidRPr="007C53DA">
        <w:rPr>
          <w:rFonts w:ascii="Times New Roman" w:hAnsi="Times New Roman" w:cs="Times New Roman"/>
          <w:b/>
          <w:bCs/>
          <w:color w:val="000000"/>
          <w:spacing w:val="-3"/>
          <w:sz w:val="16"/>
          <w:szCs w:val="16"/>
          <w:u w:val="thick"/>
        </w:rPr>
        <w:t>A</w:t>
      </w:r>
      <w:r w:rsidRPr="007C53DA">
        <w:rPr>
          <w:rFonts w:ascii="Times New Roman" w:hAnsi="Times New Roman" w:cs="Times New Roman"/>
          <w:b/>
          <w:bCs/>
          <w:color w:val="000000"/>
          <w:spacing w:val="1"/>
          <w:sz w:val="16"/>
          <w:szCs w:val="16"/>
          <w:u w:val="thick"/>
        </w:rPr>
        <w:t>RAT</w:t>
      </w:r>
      <w:r w:rsidRPr="007C53DA">
        <w:rPr>
          <w:rFonts w:ascii="Times New Roman" w:hAnsi="Times New Roman" w:cs="Times New Roman"/>
          <w:b/>
          <w:bCs/>
          <w:color w:val="000000"/>
          <w:spacing w:val="-5"/>
          <w:sz w:val="16"/>
          <w:szCs w:val="16"/>
          <w:u w:val="thick"/>
        </w:rPr>
        <w:t>I</w:t>
      </w:r>
      <w:r w:rsidRPr="007C53DA">
        <w:rPr>
          <w:rFonts w:ascii="Times New Roman" w:hAnsi="Times New Roman" w:cs="Times New Roman"/>
          <w:b/>
          <w:bCs/>
          <w:color w:val="000000"/>
          <w:spacing w:val="1"/>
          <w:sz w:val="16"/>
          <w:szCs w:val="16"/>
          <w:u w:val="thick"/>
        </w:rPr>
        <w:t>O</w:t>
      </w:r>
      <w:r w:rsidRPr="007C53DA">
        <w:rPr>
          <w:rFonts w:ascii="Times New Roman" w:hAnsi="Times New Roman" w:cs="Times New Roman"/>
          <w:b/>
          <w:bCs/>
          <w:color w:val="000000"/>
          <w:sz w:val="16"/>
          <w:szCs w:val="16"/>
          <w:u w:val="thick"/>
        </w:rPr>
        <w:t>N</w:t>
      </w:r>
    </w:p>
    <w:p w14:paraId="48B79BEF" w14:textId="77777777" w:rsidR="000239FC" w:rsidRPr="007C53DA" w:rsidRDefault="000239FC" w:rsidP="007C53DA">
      <w:pPr>
        <w:widowControl w:val="0"/>
        <w:autoSpaceDE w:val="0"/>
        <w:autoSpaceDN w:val="0"/>
        <w:adjustRightInd w:val="0"/>
        <w:spacing w:after="0" w:line="240" w:lineRule="auto"/>
        <w:ind w:left="101" w:right="70"/>
        <w:jc w:val="both"/>
        <w:rPr>
          <w:rFonts w:ascii="Times New Roman" w:hAnsi="Times New Roman" w:cs="Times New Roman"/>
          <w:color w:val="000000"/>
          <w:sz w:val="16"/>
          <w:szCs w:val="16"/>
        </w:rPr>
      </w:pPr>
      <w:r w:rsidRPr="007C53DA">
        <w:rPr>
          <w:rFonts w:ascii="Times New Roman" w:hAnsi="Times New Roman" w:cs="Times New Roman"/>
          <w:color w:val="000000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r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b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y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c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l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r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e 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ha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8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v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c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r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f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u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l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l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y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r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5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s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r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uc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s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n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pa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rt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cu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l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r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s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n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r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s 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>m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n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s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pp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l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c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n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fo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r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m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r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e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c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rr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c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e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b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s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f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>m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y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kn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pacing w:val="-3"/>
          <w:sz w:val="16"/>
          <w:szCs w:val="16"/>
        </w:rPr>
        <w:t>w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l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g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e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b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li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f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.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5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f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se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l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c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fo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r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d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>m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ss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,</w:t>
      </w:r>
      <w:r w:rsidRPr="007C53DA">
        <w:rPr>
          <w:rFonts w:ascii="Times New Roman" w:hAnsi="Times New Roman" w:cs="Times New Roman"/>
          <w:color w:val="000000"/>
          <w:spacing w:val="7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I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p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r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>m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s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 xml:space="preserve"> t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b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b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y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 xml:space="preserve"> t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 xml:space="preserve"> r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u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l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s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sc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p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l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f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 xml:space="preserve"> 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s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u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.</w:t>
      </w:r>
    </w:p>
    <w:p w14:paraId="46E5F94A" w14:textId="77777777" w:rsidR="000239FC" w:rsidRPr="007C53DA" w:rsidRDefault="000239FC" w:rsidP="007C53D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6"/>
          <w:szCs w:val="16"/>
        </w:rPr>
      </w:pPr>
    </w:p>
    <w:p w14:paraId="7F996113" w14:textId="7721C888" w:rsidR="000239FC" w:rsidRPr="007C53DA" w:rsidRDefault="000239FC" w:rsidP="007C53DA">
      <w:pPr>
        <w:widowControl w:val="0"/>
        <w:autoSpaceDE w:val="0"/>
        <w:autoSpaceDN w:val="0"/>
        <w:adjustRightInd w:val="0"/>
        <w:spacing w:after="0" w:line="240" w:lineRule="auto"/>
        <w:ind w:left="101" w:right="68"/>
        <w:jc w:val="both"/>
        <w:rPr>
          <w:rFonts w:ascii="Times New Roman" w:hAnsi="Times New Roman" w:cs="Times New Roman"/>
          <w:color w:val="000000"/>
          <w:sz w:val="16"/>
          <w:szCs w:val="16"/>
        </w:rPr>
      </w:pPr>
      <w:r w:rsidRPr="007C53DA">
        <w:rPr>
          <w:rFonts w:ascii="Times New Roman" w:hAnsi="Times New Roman" w:cs="Times New Roman"/>
          <w:color w:val="000000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e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e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c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s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n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f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e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s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i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u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e 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s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f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na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l</w:t>
      </w:r>
      <w:r w:rsidRPr="007C53DA">
        <w:rPr>
          <w:rFonts w:ascii="Times New Roman" w:hAnsi="Times New Roman" w:cs="Times New Roman"/>
          <w:color w:val="000000"/>
          <w:spacing w:val="5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n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r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ga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r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se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l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c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n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fo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r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>m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ss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n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n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s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s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g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>m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n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pacing w:val="8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a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p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rt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c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u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l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r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p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rt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>m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t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f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l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f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s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u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y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.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ns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u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3"/>
          <w:sz w:val="16"/>
          <w:szCs w:val="16"/>
        </w:rPr>
        <w:t>w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l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l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v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r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g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t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xp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l 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>m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f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r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m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ns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t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u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e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47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y</w:t>
      </w:r>
      <w:r w:rsidRPr="007C53DA">
        <w:rPr>
          <w:rFonts w:ascii="Times New Roman" w:hAnsi="Times New Roman" w:cs="Times New Roman"/>
          <w:color w:val="000000"/>
          <w:spacing w:val="46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>m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46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f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r</w:t>
      </w:r>
      <w:r w:rsidRPr="007C53DA">
        <w:rPr>
          <w:rFonts w:ascii="Times New Roman" w:hAnsi="Times New Roman" w:cs="Times New Roman"/>
          <w:color w:val="000000"/>
          <w:spacing w:val="47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>m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y</w:t>
      </w:r>
      <w:r w:rsidRPr="007C53DA">
        <w:rPr>
          <w:rFonts w:ascii="Times New Roman" w:hAnsi="Times New Roman" w:cs="Times New Roman"/>
          <w:color w:val="000000"/>
          <w:spacing w:val="46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>m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s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s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,</w:t>
      </w:r>
      <w:r w:rsidRPr="007C53DA">
        <w:rPr>
          <w:rFonts w:ascii="Times New Roman" w:hAnsi="Times New Roman" w:cs="Times New Roman"/>
          <w:color w:val="000000"/>
          <w:spacing w:val="49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p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r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v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d it</w:t>
      </w:r>
      <w:r w:rsidRPr="007C53DA">
        <w:rPr>
          <w:rFonts w:ascii="Times New Roman" w:hAnsi="Times New Roman" w:cs="Times New Roman"/>
          <w:color w:val="000000"/>
          <w:spacing w:val="47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s</w:t>
      </w:r>
      <w:r w:rsidRPr="007C53DA">
        <w:rPr>
          <w:rFonts w:ascii="Times New Roman" w:hAnsi="Times New Roman" w:cs="Times New Roman"/>
          <w:color w:val="000000"/>
          <w:spacing w:val="46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s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s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f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50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5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47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3"/>
          <w:sz w:val="16"/>
          <w:szCs w:val="16"/>
        </w:rPr>
        <w:t>w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s</w:t>
      </w:r>
      <w:r w:rsidRPr="007C53DA">
        <w:rPr>
          <w:rFonts w:ascii="Times New Roman" w:hAnsi="Times New Roman" w:cs="Times New Roman"/>
          <w:color w:val="000000"/>
          <w:spacing w:val="46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>m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t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50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pacing w:val="46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f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l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s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50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p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rt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c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u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l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r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s 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f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u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r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s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he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b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y 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>m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e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r 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>m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y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n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c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s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p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r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v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e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>m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y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c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u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nc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e 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n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e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s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i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u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e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s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s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r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b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l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.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I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g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re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e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ha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4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I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s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l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l 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a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b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b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y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 xml:space="preserve"> t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d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c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s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n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o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f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 xml:space="preserve"> i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ns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u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t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,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3"/>
          <w:sz w:val="16"/>
          <w:szCs w:val="16"/>
        </w:rPr>
        <w:t>w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c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h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-3"/>
          <w:sz w:val="16"/>
          <w:szCs w:val="16"/>
        </w:rPr>
        <w:t>w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3"/>
          <w:sz w:val="16"/>
          <w:szCs w:val="16"/>
        </w:rPr>
        <w:t>l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 xml:space="preserve">l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b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e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 xml:space="preserve"> </w:t>
      </w:r>
      <w:r w:rsidRPr="007C53DA">
        <w:rPr>
          <w:rFonts w:ascii="Times New Roman" w:hAnsi="Times New Roman" w:cs="Times New Roman"/>
          <w:color w:val="000000"/>
          <w:spacing w:val="2"/>
          <w:sz w:val="16"/>
          <w:szCs w:val="16"/>
        </w:rPr>
        <w:t>f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i</w:t>
      </w:r>
      <w:r w:rsidRPr="007C53DA">
        <w:rPr>
          <w:rFonts w:ascii="Times New Roman" w:hAnsi="Times New Roman" w:cs="Times New Roman"/>
          <w:color w:val="000000"/>
          <w:spacing w:val="-2"/>
          <w:sz w:val="16"/>
          <w:szCs w:val="16"/>
        </w:rPr>
        <w:t>na</w:t>
      </w:r>
      <w:r w:rsidRPr="007C53DA">
        <w:rPr>
          <w:rFonts w:ascii="Times New Roman" w:hAnsi="Times New Roman" w:cs="Times New Roman"/>
          <w:color w:val="000000"/>
          <w:spacing w:val="-1"/>
          <w:sz w:val="16"/>
          <w:szCs w:val="16"/>
        </w:rPr>
        <w:t>l</w:t>
      </w:r>
      <w:r w:rsidRPr="007C53DA">
        <w:rPr>
          <w:rFonts w:ascii="Times New Roman" w:hAnsi="Times New Roman" w:cs="Times New Roman"/>
          <w:color w:val="000000"/>
          <w:sz w:val="16"/>
          <w:szCs w:val="16"/>
        </w:rPr>
        <w:t>.</w:t>
      </w:r>
    </w:p>
    <w:p w14:paraId="66170D34" w14:textId="1D627137" w:rsidR="00375899" w:rsidRPr="007C53DA" w:rsidRDefault="00375899" w:rsidP="007C53DA">
      <w:pPr>
        <w:widowControl w:val="0"/>
        <w:autoSpaceDE w:val="0"/>
        <w:autoSpaceDN w:val="0"/>
        <w:adjustRightInd w:val="0"/>
        <w:spacing w:after="0" w:line="240" w:lineRule="auto"/>
        <w:ind w:left="101" w:right="68"/>
        <w:jc w:val="both"/>
        <w:rPr>
          <w:rFonts w:ascii="Times New Roman" w:hAnsi="Times New Roman" w:cs="Times New Roman"/>
          <w:color w:val="000000"/>
          <w:sz w:val="16"/>
          <w:szCs w:val="16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233"/>
        <w:gridCol w:w="5233"/>
      </w:tblGrid>
      <w:tr w:rsidR="000239FC" w:rsidRPr="007C53DA" w14:paraId="62A453A4" w14:textId="77777777" w:rsidTr="001E0BBF">
        <w:trPr>
          <w:trHeight w:val="108"/>
        </w:trPr>
        <w:tc>
          <w:tcPr>
            <w:tcW w:w="2500" w:type="pct"/>
            <w:shd w:val="clear" w:color="auto" w:fill="auto"/>
          </w:tcPr>
          <w:p w14:paraId="3A2E03E6" w14:textId="77777777" w:rsidR="000239FC" w:rsidRPr="007C53DA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C53DA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Place:</w:t>
            </w:r>
          </w:p>
        </w:tc>
        <w:tc>
          <w:tcPr>
            <w:tcW w:w="2500" w:type="pct"/>
            <w:shd w:val="clear" w:color="auto" w:fill="auto"/>
          </w:tcPr>
          <w:p w14:paraId="12585AE9" w14:textId="77777777" w:rsidR="000239FC" w:rsidRPr="007C53DA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0239FC" w:rsidRPr="007C53DA" w14:paraId="3A8ABDBC" w14:textId="77777777" w:rsidTr="00375899">
        <w:trPr>
          <w:trHeight w:val="479"/>
        </w:trPr>
        <w:tc>
          <w:tcPr>
            <w:tcW w:w="2500" w:type="pct"/>
            <w:shd w:val="clear" w:color="auto" w:fill="auto"/>
          </w:tcPr>
          <w:p w14:paraId="5529A0DB" w14:textId="77777777" w:rsidR="000239FC" w:rsidRPr="007C53DA" w:rsidRDefault="000239FC" w:rsidP="001E0BBF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C53DA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Date:</w:t>
            </w:r>
          </w:p>
        </w:tc>
        <w:tc>
          <w:tcPr>
            <w:tcW w:w="2500" w:type="pct"/>
            <w:shd w:val="clear" w:color="auto" w:fill="auto"/>
          </w:tcPr>
          <w:p w14:paraId="390CC913" w14:textId="77777777" w:rsidR="000239FC" w:rsidRPr="007C53DA" w:rsidRDefault="000239FC" w:rsidP="001E0B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7C53DA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Signature of the applicant</w:t>
            </w:r>
          </w:p>
        </w:tc>
      </w:tr>
    </w:tbl>
    <w:p w14:paraId="0C7F0F15" w14:textId="77777777" w:rsidR="00C7369B" w:rsidRDefault="00C7369B" w:rsidP="00C7369B">
      <w:pPr>
        <w:widowControl w:val="0"/>
        <w:autoSpaceDE w:val="0"/>
        <w:autoSpaceDN w:val="0"/>
        <w:adjustRightInd w:val="0"/>
        <w:spacing w:before="120" w:after="0" w:line="240" w:lineRule="auto"/>
        <w:rPr>
          <w:rFonts w:ascii="Times New Roman" w:hAnsi="Times New Roman"/>
          <w:b/>
          <w:bCs/>
          <w:spacing w:val="-1"/>
          <w:sz w:val="24"/>
          <w:szCs w:val="24"/>
        </w:rPr>
      </w:pPr>
    </w:p>
    <w:p w14:paraId="60A6FA88" w14:textId="18B42B22" w:rsidR="00C7369B" w:rsidRDefault="00C7369B" w:rsidP="00C7369B">
      <w:pPr>
        <w:widowControl w:val="0"/>
        <w:autoSpaceDE w:val="0"/>
        <w:autoSpaceDN w:val="0"/>
        <w:adjustRightInd w:val="0"/>
        <w:spacing w:before="120"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nnexure B</w:t>
      </w:r>
    </w:p>
    <w:p w14:paraId="6610E82C" w14:textId="0A735A46" w:rsidR="00C7369B" w:rsidRDefault="00C7369B" w:rsidP="00C7369B">
      <w:pPr>
        <w:widowControl w:val="0"/>
        <w:autoSpaceDE w:val="0"/>
        <w:autoSpaceDN w:val="0"/>
        <w:adjustRightInd w:val="0"/>
        <w:spacing w:before="120"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s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e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rc</w:t>
      </w:r>
      <w:r>
        <w:rPr>
          <w:rFonts w:ascii="Times New Roman" w:hAnsi="Times New Roman"/>
          <w:b/>
          <w:bCs/>
          <w:sz w:val="24"/>
          <w:szCs w:val="24"/>
        </w:rPr>
        <w:t>h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P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u</w:t>
      </w:r>
      <w:r>
        <w:rPr>
          <w:rFonts w:ascii="Times New Roman" w:hAnsi="Times New Roman"/>
          <w:b/>
          <w:bCs/>
          <w:spacing w:val="-6"/>
          <w:sz w:val="24"/>
          <w:szCs w:val="24"/>
        </w:rPr>
        <w:t>b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lic</w:t>
      </w:r>
      <w:r>
        <w:rPr>
          <w:rFonts w:ascii="Times New Roman" w:hAnsi="Times New Roman"/>
          <w:b/>
          <w:bCs/>
          <w:sz w:val="24"/>
          <w:szCs w:val="24"/>
        </w:rPr>
        <w:t>at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-4"/>
          <w:sz w:val="24"/>
          <w:szCs w:val="24"/>
        </w:rPr>
        <w:t>o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n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s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663301CC" w14:textId="77777777" w:rsidR="00C7369B" w:rsidRDefault="00C7369B" w:rsidP="00C7369B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(</w:t>
      </w:r>
      <w:r w:rsidRPr="000952D1">
        <w:rPr>
          <w:rFonts w:ascii="Times New Roman" w:hAnsi="Times New Roman"/>
          <w:i/>
          <w:iCs/>
          <w:color w:val="000000"/>
          <w:sz w:val="20"/>
          <w:szCs w:val="20"/>
        </w:rPr>
        <w:t>Name of the authors, Title of the paper, Journal name, volume, issue, Page Number</w:t>
      </w:r>
      <w:r>
        <w:rPr>
          <w:rFonts w:ascii="Times New Roman" w:hAnsi="Times New Roman"/>
          <w:color w:val="000000"/>
          <w:sz w:val="20"/>
          <w:szCs w:val="20"/>
        </w:rPr>
        <w:t>)</w:t>
      </w:r>
    </w:p>
    <w:p w14:paraId="065AD892" w14:textId="77777777" w:rsidR="00C7369B" w:rsidRDefault="00C7369B" w:rsidP="00C7369B">
      <w:pPr>
        <w:widowControl w:val="0"/>
        <w:autoSpaceDE w:val="0"/>
        <w:autoSpaceDN w:val="0"/>
        <w:adjustRightInd w:val="0"/>
        <w:spacing w:before="120"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9FE88FF" w14:textId="77777777" w:rsidR="00500719" w:rsidRPr="008557E2" w:rsidRDefault="00500719" w:rsidP="004E67E1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500719" w:rsidRPr="008557E2" w:rsidSect="007C53DA">
      <w:headerReference w:type="default" r:id="rId7"/>
      <w:footerReference w:type="default" r:id="rId8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24A6B" w14:textId="77777777" w:rsidR="00E61DBD" w:rsidRDefault="00E61DBD" w:rsidP="00960CAB">
      <w:pPr>
        <w:spacing w:after="0" w:line="240" w:lineRule="auto"/>
      </w:pPr>
      <w:r>
        <w:separator/>
      </w:r>
    </w:p>
  </w:endnote>
  <w:endnote w:type="continuationSeparator" w:id="0">
    <w:p w14:paraId="69612997" w14:textId="77777777" w:rsidR="00E61DBD" w:rsidRDefault="00E61DBD" w:rsidP="00960C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1641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853E105" w14:textId="3A4DBC9F" w:rsidR="00B77B06" w:rsidRDefault="00B77B0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C371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C371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7B5C392" w14:textId="77777777" w:rsidR="00960CAB" w:rsidRDefault="00960CAB">
    <w:pPr>
      <w:pStyle w:val="Footer"/>
    </w:pPr>
  </w:p>
  <w:p w14:paraId="71A943DB" w14:textId="77777777" w:rsidR="009B20F9" w:rsidRDefault="009B20F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0B541" w14:textId="77777777" w:rsidR="00E61DBD" w:rsidRDefault="00E61DBD" w:rsidP="00960CAB">
      <w:pPr>
        <w:spacing w:after="0" w:line="240" w:lineRule="auto"/>
      </w:pPr>
      <w:r>
        <w:separator/>
      </w:r>
    </w:p>
  </w:footnote>
  <w:footnote w:type="continuationSeparator" w:id="0">
    <w:p w14:paraId="17EBC624" w14:textId="77777777" w:rsidR="00E61DBD" w:rsidRDefault="00E61DBD" w:rsidP="00960C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A7745" w14:textId="2CFA4243" w:rsidR="009B20F9" w:rsidRDefault="008679FD" w:rsidP="00204B96">
    <w:pPr>
      <w:pStyle w:val="NormalWeb"/>
      <w:spacing w:before="0" w:beforeAutospacing="0" w:afterAutospacing="0" w:line="276" w:lineRule="auto"/>
      <w:ind w:left="720" w:right="-334"/>
      <w:rPr>
        <w:b/>
        <w:bCs/>
        <w:sz w:val="28"/>
        <w:szCs w:val="28"/>
      </w:rPr>
    </w:pPr>
    <w:r w:rsidRPr="00B77B06">
      <w:rPr>
        <w:b/>
        <w:bCs/>
        <w:noProof/>
        <w:sz w:val="28"/>
        <w:szCs w:val="28"/>
        <w:lang w:val="en-IN" w:eastAsia="en-IN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6BBD7FD" wp14:editId="15EA043D">
              <wp:simplePos x="0" y="0"/>
              <wp:positionH relativeFrom="margin">
                <wp:align>right</wp:align>
              </wp:positionH>
              <wp:positionV relativeFrom="paragraph">
                <wp:posOffset>-203200</wp:posOffset>
              </wp:positionV>
              <wp:extent cx="5562600" cy="59690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62600" cy="596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7319F" w14:textId="06C4CB9E" w:rsidR="00B77B06" w:rsidRPr="008679FD" w:rsidRDefault="00B77B06" w:rsidP="008679FD">
                          <w:pPr>
                            <w:pStyle w:val="NormalWeb"/>
                            <w:spacing w:before="0" w:beforeAutospacing="0" w:after="0" w:afterAutospacing="0"/>
                            <w:ind w:right="-334"/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8679FD">
                            <w:rPr>
                              <w:b/>
                              <w:bCs/>
                            </w:rPr>
                            <w:t>Sardar Vallabhbhai National Institute of Technology, Surat - 395007,</w:t>
                          </w:r>
                          <w:r w:rsidR="008679FD" w:rsidRPr="008679FD">
                            <w:rPr>
                              <w:b/>
                              <w:bCs/>
                            </w:rPr>
                            <w:t xml:space="preserve"> </w:t>
                          </w:r>
                          <w:r w:rsidRPr="008679FD">
                            <w:rPr>
                              <w:b/>
                              <w:bCs/>
                            </w:rPr>
                            <w:t>Gujarat</w:t>
                          </w:r>
                        </w:p>
                        <w:p w14:paraId="552759EE" w14:textId="77777777" w:rsidR="00B77B06" w:rsidRPr="008679FD" w:rsidRDefault="00B77B06" w:rsidP="00B77B06">
                          <w:pPr>
                            <w:pStyle w:val="NormalWeb"/>
                            <w:spacing w:before="120" w:beforeAutospacing="0" w:after="0" w:afterAutospacing="0"/>
                            <w:ind w:right="-334"/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8679FD">
                            <w:rPr>
                              <w:b/>
                              <w:bCs/>
                            </w:rPr>
                            <w:t>Department of Mechanical Engineering</w:t>
                          </w:r>
                        </w:p>
                        <w:p w14:paraId="64CEDB34" w14:textId="2CF4BBD6" w:rsidR="00B77B06" w:rsidRPr="00544266" w:rsidRDefault="00B77B06">
                          <w:pPr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6BBD7F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86.8pt;margin-top:-16pt;width:438pt;height:47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" stroked="f">
              <v:textbox>
                <w:txbxContent>
                  <w:p w14:paraId="1CA7319F" w14:textId="06C4CB9E" w:rsidR="00B77B06" w:rsidRPr="008679FD" w:rsidRDefault="00B77B06" w:rsidP="008679FD">
                    <w:pPr>
                      <w:pStyle w:val="NormalWeb"/>
                      <w:spacing w:before="0" w:beforeAutospacing="0" w:after="0" w:afterAutospacing="0"/>
                      <w:ind w:right="-334"/>
                      <w:jc w:val="center"/>
                      <w:rPr>
                        <w:b/>
                        <w:bCs/>
                      </w:rPr>
                    </w:pPr>
                    <w:r w:rsidRPr="008679FD">
                      <w:rPr>
                        <w:b/>
                        <w:bCs/>
                      </w:rPr>
                      <w:t>Sardar Vallabhbhai National Institute of Technology, Surat - 395007,</w:t>
                    </w:r>
                    <w:r w:rsidR="008679FD" w:rsidRPr="008679FD">
                      <w:rPr>
                        <w:b/>
                        <w:bCs/>
                      </w:rPr>
                      <w:t xml:space="preserve"> </w:t>
                    </w:r>
                    <w:r w:rsidRPr="008679FD">
                      <w:rPr>
                        <w:b/>
                        <w:bCs/>
                      </w:rPr>
                      <w:t>Gujarat</w:t>
                    </w:r>
                  </w:p>
                  <w:p w14:paraId="552759EE" w14:textId="77777777" w:rsidR="00B77B06" w:rsidRPr="008679FD" w:rsidRDefault="00B77B06" w:rsidP="00B77B06">
                    <w:pPr>
                      <w:pStyle w:val="NormalWeb"/>
                      <w:spacing w:before="120" w:beforeAutospacing="0" w:after="0" w:afterAutospacing="0"/>
                      <w:ind w:right="-334"/>
                      <w:jc w:val="center"/>
                      <w:rPr>
                        <w:b/>
                        <w:bCs/>
                      </w:rPr>
                    </w:pPr>
                    <w:r w:rsidRPr="008679FD">
                      <w:rPr>
                        <w:b/>
                        <w:bCs/>
                      </w:rPr>
                      <w:t>Department of Mechanical Engineering</w:t>
                    </w:r>
                  </w:p>
                  <w:p w14:paraId="64CEDB34" w14:textId="2CF4BBD6" w:rsidR="00B77B06" w:rsidRPr="00544266" w:rsidRDefault="00B77B06">
                    <w:pPr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IN" w:eastAsia="en-IN"/>
      </w:rPr>
      <w:drawing>
        <wp:anchor distT="0" distB="0" distL="114300" distR="114300" simplePos="0" relativeHeight="251659264" behindDoc="0" locked="0" layoutInCell="1" allowOverlap="1" wp14:anchorId="4455F322" wp14:editId="49E404A3">
          <wp:simplePos x="0" y="0"/>
          <wp:positionH relativeFrom="margin">
            <wp:align>left</wp:align>
          </wp:positionH>
          <wp:positionV relativeFrom="paragraph">
            <wp:posOffset>-267335</wp:posOffset>
          </wp:positionV>
          <wp:extent cx="1060255" cy="1017664"/>
          <wp:effectExtent l="0" t="0" r="698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0255" cy="10176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77B06">
      <w:rPr>
        <w:b/>
        <w:bCs/>
        <w:sz w:val="28"/>
        <w:szCs w:val="28"/>
      </w:rPr>
      <w:t xml:space="preserve">      </w:t>
    </w:r>
  </w:p>
  <w:p w14:paraId="5405EB39" w14:textId="77777777" w:rsidR="009E62E8" w:rsidRPr="00204B96" w:rsidRDefault="009E62E8" w:rsidP="009E62E8">
    <w:pPr>
      <w:pStyle w:val="NormalWeb"/>
      <w:spacing w:before="0" w:beforeAutospacing="0" w:afterAutospacing="0" w:line="276" w:lineRule="auto"/>
      <w:ind w:right="-334"/>
      <w:rPr>
        <w:b/>
        <w:bCs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93CD8"/>
    <w:multiLevelType w:val="hybridMultilevel"/>
    <w:tmpl w:val="BEF40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5F7372"/>
    <w:multiLevelType w:val="hybridMultilevel"/>
    <w:tmpl w:val="16A04F2C"/>
    <w:lvl w:ilvl="0" w:tplc="98E29390">
      <w:start w:val="1"/>
      <w:numFmt w:val="lowerRoman"/>
      <w:lvlText w:val="%1."/>
      <w:lvlJc w:val="righ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Tc0MzU1MbY0NjVT0lEKTi0uzszPAykwrgUATB+cpSwAAAA="/>
  </w:docVars>
  <w:rsids>
    <w:rsidRoot w:val="008557E2"/>
    <w:rsid w:val="000123BE"/>
    <w:rsid w:val="00013340"/>
    <w:rsid w:val="000239FC"/>
    <w:rsid w:val="00075D12"/>
    <w:rsid w:val="000B011E"/>
    <w:rsid w:val="000D686C"/>
    <w:rsid w:val="000F2F31"/>
    <w:rsid w:val="001D225A"/>
    <w:rsid w:val="001D22C2"/>
    <w:rsid w:val="001E0BBF"/>
    <w:rsid w:val="00204B96"/>
    <w:rsid w:val="00207E56"/>
    <w:rsid w:val="002D7F1F"/>
    <w:rsid w:val="002E1916"/>
    <w:rsid w:val="003155AD"/>
    <w:rsid w:val="003215D9"/>
    <w:rsid w:val="00326F00"/>
    <w:rsid w:val="00346938"/>
    <w:rsid w:val="00347A20"/>
    <w:rsid w:val="00375899"/>
    <w:rsid w:val="003877A9"/>
    <w:rsid w:val="003964A9"/>
    <w:rsid w:val="003A6C5D"/>
    <w:rsid w:val="003A7599"/>
    <w:rsid w:val="003B7985"/>
    <w:rsid w:val="003C3715"/>
    <w:rsid w:val="0045306A"/>
    <w:rsid w:val="004E67E1"/>
    <w:rsid w:val="004F5961"/>
    <w:rsid w:val="00500719"/>
    <w:rsid w:val="00544266"/>
    <w:rsid w:val="00564619"/>
    <w:rsid w:val="00582113"/>
    <w:rsid w:val="005C787A"/>
    <w:rsid w:val="0060565B"/>
    <w:rsid w:val="00643C76"/>
    <w:rsid w:val="00643F3F"/>
    <w:rsid w:val="00681F70"/>
    <w:rsid w:val="00683A32"/>
    <w:rsid w:val="006A72D9"/>
    <w:rsid w:val="006C0BA3"/>
    <w:rsid w:val="0071249B"/>
    <w:rsid w:val="00713FA8"/>
    <w:rsid w:val="00765B06"/>
    <w:rsid w:val="007938D0"/>
    <w:rsid w:val="007A0A60"/>
    <w:rsid w:val="007C53DA"/>
    <w:rsid w:val="0080631B"/>
    <w:rsid w:val="00817A15"/>
    <w:rsid w:val="008557E2"/>
    <w:rsid w:val="008679FD"/>
    <w:rsid w:val="00884EDD"/>
    <w:rsid w:val="008F7F2A"/>
    <w:rsid w:val="009434C7"/>
    <w:rsid w:val="009550E1"/>
    <w:rsid w:val="00960CAB"/>
    <w:rsid w:val="00980C0B"/>
    <w:rsid w:val="00987504"/>
    <w:rsid w:val="00992899"/>
    <w:rsid w:val="009A5AB4"/>
    <w:rsid w:val="009B20F9"/>
    <w:rsid w:val="009E168D"/>
    <w:rsid w:val="009E28E5"/>
    <w:rsid w:val="009E62E8"/>
    <w:rsid w:val="009F107D"/>
    <w:rsid w:val="00A05189"/>
    <w:rsid w:val="00A67F3D"/>
    <w:rsid w:val="00A76618"/>
    <w:rsid w:val="00A952F2"/>
    <w:rsid w:val="00AB17EF"/>
    <w:rsid w:val="00AB4C4E"/>
    <w:rsid w:val="00AE04AE"/>
    <w:rsid w:val="00B073A4"/>
    <w:rsid w:val="00B7410F"/>
    <w:rsid w:val="00B77B06"/>
    <w:rsid w:val="00B80C5A"/>
    <w:rsid w:val="00BC03AF"/>
    <w:rsid w:val="00BC7147"/>
    <w:rsid w:val="00BD7B1C"/>
    <w:rsid w:val="00BF35EE"/>
    <w:rsid w:val="00C055D7"/>
    <w:rsid w:val="00C7369B"/>
    <w:rsid w:val="00CD1E09"/>
    <w:rsid w:val="00CD55A0"/>
    <w:rsid w:val="00CE08DA"/>
    <w:rsid w:val="00CF375A"/>
    <w:rsid w:val="00CF463B"/>
    <w:rsid w:val="00D061CF"/>
    <w:rsid w:val="00D96C54"/>
    <w:rsid w:val="00DD0A23"/>
    <w:rsid w:val="00E3403B"/>
    <w:rsid w:val="00E56A5A"/>
    <w:rsid w:val="00E61DBD"/>
    <w:rsid w:val="00ED4699"/>
    <w:rsid w:val="00ED5E84"/>
    <w:rsid w:val="00F7162E"/>
    <w:rsid w:val="00F9367E"/>
    <w:rsid w:val="00FA188A"/>
    <w:rsid w:val="00FB52FC"/>
    <w:rsid w:val="00FE2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4FEB6E"/>
  <w15:chartTrackingRefBased/>
  <w15:docId w15:val="{A10480F6-CC0D-4A9B-BE8A-16722DF91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557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60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CAB"/>
  </w:style>
  <w:style w:type="paragraph" w:styleId="Footer">
    <w:name w:val="footer"/>
    <w:basedOn w:val="Normal"/>
    <w:link w:val="FooterChar"/>
    <w:uiPriority w:val="99"/>
    <w:unhideWhenUsed/>
    <w:rsid w:val="00960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CAB"/>
  </w:style>
  <w:style w:type="character" w:styleId="Hyperlink">
    <w:name w:val="Hyperlink"/>
    <w:basedOn w:val="DefaultParagraphFont"/>
    <w:uiPriority w:val="99"/>
    <w:unhideWhenUsed/>
    <w:rsid w:val="00643C76"/>
    <w:rPr>
      <w:color w:val="0000FF"/>
      <w:u w:val="single"/>
    </w:rPr>
  </w:style>
  <w:style w:type="table" w:styleId="TableGrid">
    <w:name w:val="Table Grid"/>
    <w:basedOn w:val="TableNormal"/>
    <w:uiPriority w:val="59"/>
    <w:rsid w:val="00A05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F7F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73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6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1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ANCHI SAHOO</dc:creator>
  <cp:keywords/>
  <dc:description/>
  <cp:lastModifiedBy>sunil kumar</cp:lastModifiedBy>
  <cp:revision>73</cp:revision>
  <cp:lastPrinted>2024-03-12T06:42:00Z</cp:lastPrinted>
  <dcterms:created xsi:type="dcterms:W3CDTF">2022-01-04T05:20:00Z</dcterms:created>
  <dcterms:modified xsi:type="dcterms:W3CDTF">2024-03-12T06:43:00Z</dcterms:modified>
</cp:coreProperties>
</file>